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3D0B" w:rsidRPr="00893D0B" w:rsidRDefault="00893D0B" w:rsidP="00893D0B">
      <w:pPr>
        <w:jc w:val="center"/>
        <w:rPr>
          <w:b/>
        </w:rPr>
      </w:pPr>
      <w:r w:rsidRPr="00893D0B">
        <w:rPr>
          <w:b/>
        </w:rPr>
        <w:t>MADRAS AGRICULTURAL STUDENTS UNION, TAMILNADU AGRICULTURAL UNIVERSITY,</w:t>
      </w:r>
    </w:p>
    <w:p w:rsidR="00893D0B" w:rsidRDefault="00893D0B" w:rsidP="00893D0B">
      <w:pPr>
        <w:jc w:val="center"/>
        <w:rPr>
          <w:b/>
        </w:rPr>
      </w:pPr>
      <w:r w:rsidRPr="00893D0B">
        <w:rPr>
          <w:b/>
        </w:rPr>
        <w:t>COIMBATORE 3</w:t>
      </w:r>
    </w:p>
    <w:tbl>
      <w:tblPr>
        <w:tblStyle w:val="TableGrid"/>
        <w:tblpPr w:leftFromText="180" w:rightFromText="180" w:vertAnchor="text" w:tblpY="1"/>
        <w:tblOverlap w:val="never"/>
        <w:tblW w:w="6190" w:type="dxa"/>
        <w:tblLook w:val="04A0"/>
      </w:tblPr>
      <w:tblGrid>
        <w:gridCol w:w="1327"/>
        <w:gridCol w:w="4863"/>
      </w:tblGrid>
      <w:tr w:rsidR="001B40B1" w:rsidTr="00ED2191">
        <w:trPr>
          <w:trHeight w:val="481"/>
        </w:trPr>
        <w:tc>
          <w:tcPr>
            <w:tcW w:w="0" w:type="auto"/>
          </w:tcPr>
          <w:p w:rsidR="001B40B1" w:rsidRDefault="001B40B1" w:rsidP="00ED2191">
            <w:r>
              <w:t>NAME</w:t>
            </w:r>
          </w:p>
        </w:tc>
        <w:tc>
          <w:tcPr>
            <w:tcW w:w="0" w:type="auto"/>
          </w:tcPr>
          <w:p w:rsidR="001B40B1" w:rsidRDefault="001B40B1" w:rsidP="00ED2191">
            <w:r w:rsidRPr="00893D0B">
              <w:rPr>
                <w:b/>
              </w:rPr>
              <w:t>MADRAS AGRICULTURAL STUDENTS UNION</w:t>
            </w:r>
          </w:p>
        </w:tc>
      </w:tr>
      <w:tr w:rsidR="001B40B1" w:rsidTr="00ED2191">
        <w:trPr>
          <w:trHeight w:val="455"/>
        </w:trPr>
        <w:tc>
          <w:tcPr>
            <w:tcW w:w="0" w:type="auto"/>
          </w:tcPr>
          <w:p w:rsidR="001B40B1" w:rsidRDefault="001B40B1" w:rsidP="00ED2191">
            <w:r>
              <w:t>ACC.NO</w:t>
            </w:r>
          </w:p>
        </w:tc>
        <w:tc>
          <w:tcPr>
            <w:tcW w:w="0" w:type="auto"/>
          </w:tcPr>
          <w:p w:rsidR="001B40B1" w:rsidRDefault="001B40B1" w:rsidP="00ED2191">
            <w:r>
              <w:t>10663183406</w:t>
            </w:r>
          </w:p>
        </w:tc>
      </w:tr>
      <w:tr w:rsidR="001B40B1" w:rsidTr="00ED2191">
        <w:trPr>
          <w:trHeight w:val="481"/>
        </w:trPr>
        <w:tc>
          <w:tcPr>
            <w:tcW w:w="0" w:type="auto"/>
          </w:tcPr>
          <w:p w:rsidR="001B40B1" w:rsidRDefault="001B40B1" w:rsidP="00ED2191">
            <w:r>
              <w:t>IFSC CODE</w:t>
            </w:r>
          </w:p>
        </w:tc>
        <w:tc>
          <w:tcPr>
            <w:tcW w:w="0" w:type="auto"/>
          </w:tcPr>
          <w:p w:rsidR="001B40B1" w:rsidRDefault="001B40B1" w:rsidP="00ED2191">
            <w:r>
              <w:t>SBIN0002274</w:t>
            </w:r>
          </w:p>
        </w:tc>
      </w:tr>
      <w:tr w:rsidR="001B40B1" w:rsidTr="00ED2191">
        <w:trPr>
          <w:trHeight w:val="481"/>
        </w:trPr>
        <w:tc>
          <w:tcPr>
            <w:tcW w:w="0" w:type="auto"/>
          </w:tcPr>
          <w:p w:rsidR="001B40B1" w:rsidRDefault="001B40B1" w:rsidP="00ED2191">
            <w:r>
              <w:t>BANK</w:t>
            </w:r>
          </w:p>
        </w:tc>
        <w:tc>
          <w:tcPr>
            <w:tcW w:w="0" w:type="auto"/>
          </w:tcPr>
          <w:p w:rsidR="001B40B1" w:rsidRDefault="001B40B1" w:rsidP="00ED2191">
            <w:r>
              <w:t>SBI,TNAU BRANCH</w:t>
            </w:r>
          </w:p>
        </w:tc>
      </w:tr>
    </w:tbl>
    <w:p w:rsidR="00ED2191" w:rsidRDefault="00ED2191" w:rsidP="001B40B1">
      <w:pPr>
        <w:rPr>
          <w:b/>
        </w:rPr>
      </w:pPr>
      <w:r>
        <w:rPr>
          <w:noProof/>
        </w:rPr>
        <w:drawing>
          <wp:inline distT="0" distB="0" distL="0" distR="0">
            <wp:extent cx="1247775" cy="1259327"/>
            <wp:effectExtent l="19050" t="0" r="9525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873" cy="12624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</w:rPr>
        <w:br w:type="textWrapping" w:clear="all"/>
        <w:t>*Use the bank detail /QR code to make payment</w:t>
      </w:r>
    </w:p>
    <w:p w:rsidR="001B40B1" w:rsidRDefault="001B40B1" w:rsidP="001B40B1">
      <w:pPr>
        <w:rPr>
          <w:b/>
        </w:rPr>
      </w:pPr>
      <w:r>
        <w:rPr>
          <w:b/>
        </w:rPr>
        <w:t xml:space="preserve">PAYMENT RECEIPT SHOULD BE SENT WITH MEMBERSHIP FORM TO </w:t>
      </w:r>
      <w:hyperlink r:id="rId5" w:history="1">
        <w:r w:rsidRPr="005D74BD">
          <w:rPr>
            <w:rStyle w:val="Hyperlink"/>
            <w:b/>
          </w:rPr>
          <w:t>masutnau@gmail.com</w:t>
        </w:r>
      </w:hyperlink>
    </w:p>
    <w:p w:rsidR="001B40B1" w:rsidRPr="00EA52BE" w:rsidRDefault="001B40B1" w:rsidP="001B40B1">
      <w:pPr>
        <w:rPr>
          <w:b/>
        </w:rPr>
      </w:pPr>
      <w:bookmarkStart w:id="0" w:name="_GoBack"/>
      <w:bookmarkEnd w:id="0"/>
    </w:p>
    <w:p w:rsidR="001B40B1" w:rsidRDefault="00D35376" w:rsidP="001B40B1">
      <w:pPr>
        <w:rPr>
          <w:b/>
        </w:rPr>
      </w:pPr>
      <w:r>
        <w:rPr>
          <w:b/>
        </w:rPr>
        <w:t xml:space="preserve">MASU </w:t>
      </w:r>
      <w:r w:rsidR="001B40B1" w:rsidRPr="00893D0B">
        <w:rPr>
          <w:b/>
        </w:rPr>
        <w:t>MEMBERSHIP REGISTRATION FORM</w:t>
      </w:r>
    </w:p>
    <w:p w:rsidR="001B40B1" w:rsidRPr="00893D0B" w:rsidRDefault="001B40B1" w:rsidP="00893D0B">
      <w:pPr>
        <w:jc w:val="center"/>
        <w:rPr>
          <w:b/>
        </w:rPr>
      </w:pPr>
    </w:p>
    <w:tbl>
      <w:tblPr>
        <w:tblStyle w:val="TableGrid"/>
        <w:tblW w:w="9445" w:type="dxa"/>
        <w:tblLook w:val="04A0"/>
      </w:tblPr>
      <w:tblGrid>
        <w:gridCol w:w="4765"/>
        <w:gridCol w:w="270"/>
        <w:gridCol w:w="4410"/>
      </w:tblGrid>
      <w:tr w:rsidR="00893D0B" w:rsidRPr="00893D0B" w:rsidTr="006C035D">
        <w:trPr>
          <w:trHeight w:val="647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Name &amp; Designation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Default="00893D0B" w:rsidP="00893D0B">
            <w:pPr>
              <w:spacing w:after="200" w:line="276" w:lineRule="auto"/>
            </w:pPr>
          </w:p>
          <w:p w:rsidR="00893D0B" w:rsidRPr="00893D0B" w:rsidRDefault="00893D0B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710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LIFE/ANNUAL   (Remittance details  - Cash/DD)</w:t>
            </w:r>
          </w:p>
          <w:p w:rsidR="00893D0B" w:rsidRPr="00893D0B" w:rsidRDefault="00893D0B" w:rsidP="00893D0B">
            <w:pPr>
              <w:spacing w:after="200" w:line="276" w:lineRule="auto"/>
            </w:pPr>
            <w:r w:rsidRPr="00893D0B">
              <w:t>For faculty:  Life : Rs.6000/-    Annual : Rs.1500/-</w:t>
            </w:r>
          </w:p>
          <w:p w:rsidR="00893D0B" w:rsidRPr="00893D0B" w:rsidRDefault="00893D0B" w:rsidP="00893D0B">
            <w:pPr>
              <w:spacing w:after="200" w:line="276" w:lineRule="auto"/>
            </w:pPr>
            <w:r w:rsidRPr="00893D0B">
              <w:t>Institution:   Life : Rs.25000/-  Annual : Rs.3000/-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EA52BE" w:rsidRPr="00EA52BE" w:rsidRDefault="00EA52BE" w:rsidP="00893D0B">
            <w:pPr>
              <w:spacing w:after="200" w:line="276" w:lineRule="auto"/>
              <w:rPr>
                <w:b/>
              </w:rPr>
            </w:pPr>
          </w:p>
          <w:p w:rsidR="00893D0B" w:rsidRPr="00893D0B" w:rsidRDefault="00893D0B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1151"/>
        </w:trPr>
        <w:tc>
          <w:tcPr>
            <w:tcW w:w="4765" w:type="dxa"/>
          </w:tcPr>
          <w:p w:rsidR="001B40B1" w:rsidRDefault="00893D0B" w:rsidP="00893D0B">
            <w:pPr>
              <w:spacing w:after="200" w:line="276" w:lineRule="auto"/>
            </w:pPr>
            <w:r w:rsidRPr="00893D0B">
              <w:t xml:space="preserve">Address for Communication :   </w:t>
            </w:r>
          </w:p>
          <w:p w:rsidR="00893D0B" w:rsidRDefault="00893D0B" w:rsidP="00893D0B">
            <w:pPr>
              <w:spacing w:after="200" w:line="276" w:lineRule="auto"/>
            </w:pPr>
            <w:r w:rsidRPr="00893D0B">
              <w:t>Office Address:</w:t>
            </w:r>
          </w:p>
          <w:p w:rsidR="001B40B1" w:rsidRDefault="001B40B1" w:rsidP="00893D0B">
            <w:pPr>
              <w:spacing w:after="200" w:line="276" w:lineRule="auto"/>
            </w:pPr>
          </w:p>
          <w:p w:rsidR="001B40B1" w:rsidRDefault="001B40B1" w:rsidP="00893D0B">
            <w:pPr>
              <w:spacing w:after="200" w:line="276" w:lineRule="auto"/>
            </w:pPr>
          </w:p>
          <w:p w:rsidR="001B40B1" w:rsidRDefault="001B40B1" w:rsidP="00893D0B">
            <w:pPr>
              <w:spacing w:after="200" w:line="276" w:lineRule="auto"/>
            </w:pPr>
          </w:p>
          <w:p w:rsidR="001B40B1" w:rsidRPr="00893D0B" w:rsidRDefault="001B40B1" w:rsidP="00893D0B">
            <w:pPr>
              <w:spacing w:after="200" w:line="276" w:lineRule="auto"/>
            </w:pPr>
            <w:r>
              <w:t>Transaction ID: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Default="00893D0B" w:rsidP="00893D0B">
            <w:pPr>
              <w:spacing w:after="200" w:line="276" w:lineRule="auto"/>
            </w:pPr>
            <w:r w:rsidRPr="00893D0B">
              <w:t>Permanent Address (Residence):</w:t>
            </w:r>
          </w:p>
          <w:p w:rsidR="00893D0B" w:rsidRDefault="00893D0B" w:rsidP="00893D0B">
            <w:pPr>
              <w:spacing w:after="200" w:line="276" w:lineRule="auto"/>
            </w:pPr>
          </w:p>
          <w:p w:rsidR="00893D0B" w:rsidRDefault="00893D0B" w:rsidP="00893D0B">
            <w:pPr>
              <w:spacing w:after="200" w:line="276" w:lineRule="auto"/>
            </w:pPr>
          </w:p>
          <w:p w:rsidR="00893D0B" w:rsidRPr="00893D0B" w:rsidRDefault="00893D0B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719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Department/Specialization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521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>Email ID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</w:tr>
      <w:tr w:rsidR="00893D0B" w:rsidRPr="00893D0B" w:rsidTr="006C035D">
        <w:trPr>
          <w:trHeight w:val="530"/>
        </w:trPr>
        <w:tc>
          <w:tcPr>
            <w:tcW w:w="4765" w:type="dxa"/>
          </w:tcPr>
          <w:p w:rsidR="00893D0B" w:rsidRPr="00893D0B" w:rsidRDefault="00893D0B" w:rsidP="00893D0B">
            <w:pPr>
              <w:spacing w:after="200" w:line="276" w:lineRule="auto"/>
            </w:pPr>
            <w:r w:rsidRPr="00893D0B">
              <w:t xml:space="preserve">Phone </w:t>
            </w:r>
          </w:p>
        </w:tc>
        <w:tc>
          <w:tcPr>
            <w:tcW w:w="27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  <w:tc>
          <w:tcPr>
            <w:tcW w:w="4410" w:type="dxa"/>
          </w:tcPr>
          <w:p w:rsidR="00893D0B" w:rsidRPr="00893D0B" w:rsidRDefault="00893D0B" w:rsidP="00893D0B">
            <w:pPr>
              <w:spacing w:after="200" w:line="276" w:lineRule="auto"/>
            </w:pPr>
          </w:p>
        </w:tc>
      </w:tr>
    </w:tbl>
    <w:p w:rsidR="00AC7C86" w:rsidRDefault="00AC7C86"/>
    <w:p w:rsidR="001B40B1" w:rsidRDefault="001B40B1"/>
    <w:sectPr w:rsidR="001B40B1" w:rsidSect="00112D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De0NDAxM7I0NLQwNzBU0lEKTi0uzszPAykwrAUAXLepOywAAAA="/>
  </w:docVars>
  <w:rsids>
    <w:rsidRoot w:val="00893D0B"/>
    <w:rsid w:val="000016DC"/>
    <w:rsid w:val="001B40B1"/>
    <w:rsid w:val="003B5609"/>
    <w:rsid w:val="00433DAD"/>
    <w:rsid w:val="004C2416"/>
    <w:rsid w:val="005C1CAC"/>
    <w:rsid w:val="005F68EE"/>
    <w:rsid w:val="007F686E"/>
    <w:rsid w:val="00893D0B"/>
    <w:rsid w:val="00A9626F"/>
    <w:rsid w:val="00AC7C86"/>
    <w:rsid w:val="00AD7556"/>
    <w:rsid w:val="00C34641"/>
    <w:rsid w:val="00C36CA4"/>
    <w:rsid w:val="00CE4614"/>
    <w:rsid w:val="00D14104"/>
    <w:rsid w:val="00D25092"/>
    <w:rsid w:val="00D35376"/>
    <w:rsid w:val="00EA52BE"/>
    <w:rsid w:val="00ED2191"/>
    <w:rsid w:val="00FA7B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2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3D0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B40B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3D0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B40B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sutnau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SU</cp:lastModifiedBy>
  <cp:revision>2</cp:revision>
  <dcterms:created xsi:type="dcterms:W3CDTF">2022-09-09T09:51:00Z</dcterms:created>
  <dcterms:modified xsi:type="dcterms:W3CDTF">2022-09-09T09:51:00Z</dcterms:modified>
</cp:coreProperties>
</file>